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ๆ ๆ ทดสอบ ทดสอบ สวัสดี สวัสดี 1 2 3 4 สวัสดีครับ 1 2 พี่ 1 2 3 4 สวัสดีครับ 1 2 3 4 สวัสดีครับ 1 3 4 สวัสดีครับ เช็ก 1234 Test ไมค์ 1 2 3 4 สวัสดีครับ สวัสดีครับ ไมค์โพเดียม 1 2 3 4 สวัสดีครับ เช็กไมค์โพเดียมครับ 1 2 3 4 5 6 เช็ก 1 2 3 4 5 6 1 2 3 4 5 6 7 8 9 10 สวัสดีครับ 1 2 3 4 5 6 เช็ก 1 2 เช็กไมค์โพเดียม 1 1 ลองถอดแมสก์นะครับ เทสต์ เทสต์ เทสต์ 1 1 เทสต์ ๆ ทดสอบ ๆ ทดสอบ ๆ 1 ได้ครับ ประมาณนี้ครับ ทดสอบ ๆ ทดสอบ แป๊บหนึ่งนะ ทดสอบ ๆ Ր โอเค อันนี้จะเป้นซีน walk in ครับผม โอเค เข้าพิธีกรนะครับ 5 4 3 2 พิธีกร blocking ครับ</w:t>
      </w:r>
    </w:p>
    <w:p>
      <w:pPr>
        <w:pStyle w:val="BodyText"/>
      </w:pPr>
      <w:r>
        <w:t xml:space="preserve">[เสียงดนตรี] 3 2 1 พิธีกรครับ // ครับ กราบเรียนท่านนายกฯ นะครับ กำหนดการนะครับ ทุกท่านครับ สวัสดีอย่างไม่เป็นทางการนะครับผม กราบเรียนท่านนายกรัฐมนตรี ท่านรองนายกรัฐมนตรีนะครับ หลังจากนั้นเราจะเข้าสู่ในช่วงของ รายละเอียดของงานนะครับ ว่าวัตถุประสงค์ของการจัดงานวันนี้มีอะไรกันบ้างนะครับ</w:t>
      </w:r>
    </w:p>
    <w:p>
      <w:pPr>
        <w:pStyle w:val="BodyText"/>
      </w:pPr>
      <w:r>
        <w:t xml:space="preserve">(คุณภัทราวดี) ค่ะ</w:t>
      </w:r>
    </w:p>
    <w:p>
      <w:pPr>
        <w:pStyle w:val="BodyText"/>
      </w:pPr>
      <w:r>
        <w:t xml:space="preserve">(คุณเพลงรบ) แล้วก็พูดถึงคำบรรยายที่เราได้เห็นด้านบนนะครับ หลังจากนั้นแล้ว เราจะได้อ่านสารวันคนพิการสากลผู้ประสานงานสหประชาชาติประจำประเทศไทย และคุณศุภชีพ ดิษเทศ นายกสภาผู้พิการแห่งประเทศไทยนะครับ หลังจากนั้นนะครับ เราจะเข้ามาสู่การมอบโล่รางวันนะครับ การมอบโล่รางวันนะครับ ซึ่งโล่รางวัลของเรานะครับ จะมีรายนามทั้งสิ้น 135 รางวัล การมอบโล่ประกาศเกียรติคุณประจำปี 2565 นะครับ แล้วก็มีรางวัลคนพิการต้นแบบอีก 30 รางวัลนะครับ เมื่อเราประกาศรางวัลครบทุกรางวัลแล้วนะครับ จะเข้าสู่พิธีการเปิดอย่างเป็นทางการนะครับ ซึ่งพิธีการเปิดอย่างเป็นทางการนะครับ ก็จะเรียนเชิญท่านนายกรัฐมนตรีที่ท่านได้อยู่บนเวทีแล้วนะครับ เพื่อท่านเข้าสู่งานอย่างเป็นทางการนะครับ ขอตั้งแต่คิวแรกเลยครับ ที่เรียนเชิญคุณ… ได้เลยนะครับ ในโอกาสนี้ค่ะ ขอเรียนเชิญปลัดกระทรวงการพัฒนาสังคมและความมั่นคงของมนุษย์ ท่านจุรินทร์ รองนายกรัฐมนตรีค่ะ ท่านดิษทัต เพื่อร่วมทำการเปิดงาน แล้วขอเรียนเชิญท่านผู้บริหารแถวหน้า ทำการเปิดงานค่ะ โอเคท่านนายกอยู่บนเวทีอยู่แล้วนะครับ เพื่อทำการเปิดงานนะครับผม และในขณะนี้นะครับผม เราจะไม่มี Stand in นะครับ ครับผม โอเคหลังจากนั้นก็จะ ตัวกิมมิกจะเข้ามาเซ็ตนะครับ โอเค พร้อมไหม ตอนนี้ท่านนายกอยู่บนเวทีหลังจากมอบโล่เสร็จแล้วนะครับ โอเค Back Stage ก็พร้อมนะครับ 5 4 3 2 1 ให้คิวได้เลยครับ</w:t>
      </w:r>
    </w:p>
    <w:p>
      <w:pPr>
        <w:pStyle w:val="BodyText"/>
      </w:pPr>
      <w:r>
        <w:t xml:space="preserve">(คุณภัทราวดี) ที่อ่านเมื่อกี้หรือคะ เมื่อกี้อ่านไปแล้วใช่ไหมคะ ใช่ครับ เมื่อกี้เป็น scene ที่ เรียนเชิญท่าน ต่าง ๆ ขึ้นบนเวที อ่านไปแล้ว // ใช่ ๆ ท่านอยู่บนเวทีแล้วครับ โอเค 3 2 1 จอเข้ามาครับ // อ๋อ จริง ๆ แล้ว จอต้องเข้ามาตั้งแต่ท่านนายกอยู่บน… เพราะท่านต้องยืนก่อน // อ๋อค่ะ ๆ // โอเค 3 2 1 จอเข้ามาครับ แล้วเราจะมาร่วมเปิดงานวันคนพิการสากลไปพร้อม ๆ กันนะครับ 5 4 3 2 1 ครับ และในขณะนี้เข้าสู่การเปิดงานวันคนพิการสากล ประจำปี 2565 อย่างเป็นทางการแล้วนะครับ ขอเสียงปรบมือดัง ๆ นี่คือพิธีเปิดวันคนพิการสากล ประจำปี 2565 ถ่ายภาพ… หรือว่าเอาออกแล้ว เชิญอีก 21 ท่าน โอเค เดี๋ยวเรา…แล้วโพเดียมล่ะครับ Ր</w:t>
      </w:r>
    </w:p>
    <w:p>
      <w:pPr>
        <w:pStyle w:val="BodyText"/>
      </w:pPr>
      <w:r>
        <w:t xml:space="preserve">(คุณเพลงรบ) สำหรับในวันนี้นะครับ เนื่องในวันคนพิการสากลประจำปี 2565 นะครับ ทางกระทรวงการพัฒนาสังคมและความมั่นคงของมนุษย์ ได้รับเกียรติจาก ฯพณฯ นายกรัฐมนตรีนะครับ ที่จะมามอบโล่รางวัลกับคนพิการรวมถึงองค์กรเอกชนและหน่วยงานภาครัฐนะครับ ที่มีบริการต่าง ๆ ให้กับคนพิการนะครับ ก็เป็นอีกหนึ่งขวัญกำลังใจให้กับรวมถึงพี่น้องคนพิการด้วยนะครับ สำหรับวันนี้รอสักครู่หนึ่ง เพื่อเตรียมความพร้อมแล้วเราก็จะเริ่มเข้าสู่พิธีเปิดอย่างเป็นทางการอีกสักครู่หนึ่งนะครับ อดใจรอกันอีกสักครู่หนึ่งนะครับผม Րดิฉันขอต้อนรับพองค์กรเกียรติประวัติՐงานวันคนพิการสากล ประจำปี 2565</w:t>
      </w:r>
    </w:p>
    <w:p>
      <w:pPr>
        <w:pStyle w:val="BodyText"/>
      </w:pPr>
      <w:r>
        <w:t xml:space="preserve">(คุณเพลงรบ) กราบเรียน พลเอก ประยุทธ์ จันทร์โอชา นายกรัฐมนตรี เรียน ท่านรองนายกรัฐมนตรีและรัฐมนตรีว่าการกระทรวงพาณิชย์ ท่านรัฐมนตรีว่าการกระทรวงการพัฒนาสังคมและความมั่นคงของมนุษย์ ท่านเลขาธิการนายกรัฐมนตรี และแขกผู้เกียรติทุกท่านนะครบ ที่เข้าร่วมในพิธีเปิดงานวันคนพิการสากล ประจำปี 2565 ในวันนี้ ผมเพลงรบ ฐิติกุลดิลก และดิฉันภัทราวรรณ ค่ะ</w:t>
      </w:r>
    </w:p>
    <w:p>
      <w:pPr>
        <w:pStyle w:val="BodyText"/>
      </w:pPr>
      <w:r>
        <w:t xml:space="preserve">(คุณเพลงรบ) ครับ เราสองคนมาจากช่อง 7HD นะครับ รับบทเป็นพิธีกรในวันนี้ครับ // ค่ะ ในโอกาสนี้นะคะ ขอต้อนรับทุกท่านเข้าสู่งานสากลประจำปี 2565 นะคะ สำหรับวันคนพิการสากล องค์การสากล องค์การสหประชาชติได้ประกาศให้วันที่ 3 ธันวาคม เป็นวันคนพิการสากลค่ะ เพื่อที่จะเชิญชวนให้ประเทศสมาชิกร่วมกันจัดกิจกรรมต่าง ๆ เพื่อให้คนพิการ ในกิจกรรมทางสังคม มีโอกาสได้แสดงศักยภาพให้สังคมได้ประจักษ์นะคะ ซึ่งทำให้สังคมได้เกิดเจตคติเชิงสร้างสรรค์ต่อคนพิการค่ะ โดยในปีนี้ค่ะ องค์การสหประชาชาติได้กำหนดประเด็นหลัก คือการปฏิรูปสู่การพัฒนาเพื่อคนทั้งมวล : พลังนวัตกรรมสู่โลกที่เข้าถึงได้และเป็นธรรม Transformative solutions for inclusive development : the role of innovation in fuelling an accessible and equitable world โดยมุ่งหวังให้เกิดการเปลี่ยนแปลงทางสังคมให้มีความเท่าเทียม โดยเอาเทคโนโลยีเข้ามามีบทบาทให้เกิดการเปลี่ยนแปลงและลดความเหลื่อมล้ำในสังคมค่ะ และแน่นอนนะครับ วันนี้นะครับ บริเวณหน้าจอนะครับ นอกจากมีจอล่ามภาษามือที่เป็นอีก 1 บริการแก่คนพิการแล้ว ที่ปรากฎบนหน้าจอนะครับ ใต้ข้อความวันคนพิการสากล จะเป็นการปรากฏตัวอักษรนะครับ เรียกได้ว่า Real-time Captioning เป็นข้อความที่ตรงเวลาจริง ๆ จากศูนย์วิจัยเทคโนโลยีสิ่งอํานวยความสะดวกและเครื่องมือแพทย์ สำนักงานพัฒนาวิทยาศาสตร์และเทคโนโลยีแห่งชาติ ซึ่งบริการนี้ก็จะทำให้คนพิการได้รับข้อมูลข่าวสารและทุกคนนะครับ จะได้เข้าถึงข้อมูลและข่าวสารโดยเท่าเทียมกันครับ และก่อนที่เราจะเข้าสู่พิธีการรวมถึงการมอบรางวัลนะครับ วันนี้อยากจะให้ทุกท่านได้พบกับอีก 1 คน ซึ่งเป็นอีก 1 คน ที่จะตอบเราได้อย่างชัดเจน ให้เราเข้าใจ กับคนพิการมีความสำคัญอย่างไร เป็นการแลกเปลี่ยนมุมมองนะครับ เพื่อไม่ให้เป็นการเสียเวลาครับ พอเชิญพบกับ ขอเรียนเชิญครับ</w:t>
      </w:r>
    </w:p>
    <w:p>
      <w:pPr>
        <w:pStyle w:val="BodyText"/>
      </w:pPr>
      <w:r>
        <w:t xml:space="preserve">(คุณภัทราวดี) ขอเสียงปรบมือด้วยค่ะ</w:t>
      </w:r>
    </w:p>
    <w:p>
      <w:pPr>
        <w:pStyle w:val="BodyText"/>
      </w:pPr>
      <w:r>
        <w:t xml:space="preserve">[เสียงดนตรี]</w:t>
      </w:r>
    </w:p>
    <w:p>
      <w:pPr>
        <w:pStyle w:val="BodyText"/>
      </w:pPr>
      <w:r>
        <w:t xml:space="preserve">(คุณปุณพจน์) สวัสดีครับ ผมชื่อวิน นอกจากที่ทุกท่านยังเห็นว่าผมยังเป็นอะไรได้อีกบ้างไหมครับ ผมเคยเป็นเด็กคนหนึ่งที่เคยมองเห็น และเคยมีความฝัน ผมอยากจะเป็นนักวิทยาศาสตร์ ผมอยากจะทำงานที่เกี่ยวข้องกับคอมพิวเตอร์ ผมอยากที่จะสร้างสิ่งดี ๆ ไว้ให้กับโลกนี้ แต่เมื่อผมกลายเป็นคนตาบอดแล้ว ในวินาทีแรก ความคิดของผมคือ สิ่งเหล่านั้น มันคงจะเป็นไปไม่ได้อีกแล้ว จนกระทั่งวันหนึ่ง เมื่อผมได้ฟังรายการวิทยุรายการหนึ่ง เล่าถึงโปรแกรมอ่านหน้าจอที่สามารถทำให้คนตาบอดใช้คอมพิวเตอร์ได้ แค่เพียงช่วงเวลาไม่กี่ 10 วินาทีนั้น ได้เปลี่ยนชีวิตผมไปตลอดกาล หลังจากนั้นไม่กี่วัน ผมก็กลับมาใช้คอมพิวเตอร์โดยวิธีการที่ต่างออกไป ผมได้กลับเข้าระบบการศึกษาอีกครั้ง ตั้งใจเรียนจนเข้ามหาวิทยาลัยในคณะวิศวกรรมศาสตร์ได้ และจบออกมาทำงานเป็นโปรแกรมเมอร์เหมือนอย่างที่ฝันไว้ ปัจจุบัน ผมทำงานอยู่ที่บริษัท วัลแคน คอลเลคชั่นเป็นบริษัท ที่สร้าง AI ด้วยฝีมือคนพิการพยายามทำสิ่งดี ๆ ให้กับโลกนี้ ร่วมกับเพื่อน ๆ และพี่ ๆ ที่มีความฝันเดียวกัน ตั้งแต่ในอดีต พวกเรามักจะปัญหาของการเข้าถึงสื่อ และเทคโนโลยีอยู่เสมอ แต่ด้วยเทคโนโลยีที่พัฒนาไปข้างหน้า ปัญหาดังกล่าวก็เริ่มลดน้อยลง เพราะเทคโนโลยีที่ก้าวไปข้างหน้า ทำให้คนพิการได้รับโอกาสใหม่ ๆ ทั้งในด้านการทำงาน การศึกษา การใช้ชีวิต กระทั่งตัวผมเอง ถ้าเกิดย้อนกลับไปสัก 50 ปีนะครับ แล้วมาถามผมว่าคนตาบอดจะเป็นนักวิทยาศาสตร์ได้อย่างไร ผมก็อาจจะตอบไม่ได้ แต่ตอนนี้เทคโนโลยีมากมายได้ทำให้ชีวิตของคนพิการเป็นอิสระมากขึ้น แล้วพวกเราสามารถทำตามความฝันของพวกเราได้ ในตอนนี้คนตาบอดเรามีโปรแกรมอ่านหน้าจอที่สามารถทำให้คนตาบอดใช้คอมพิวเตอร์ได้เหมือนกับคนปกติ ด้วยโปรแกรมและแอปพลิเคชันต่าง ๆ ที่เข้าถึง สามารถศึกษาหาความรู้ และประกอบอาชีพ เช่นคนปกติ ไม่ว่าจะเป็นการทำเอกสาร การเขียนเพลง หรือการเขียนโปรแกรมแบบผม คนที่บกพร่องทางการได้ยิน โดยมีเครื่องช่วยฟัง ที่สามารถทำให้คนหูตึงกลับมาได้ยินอีกครั้ง เรามีเครื่องสังเคราะห์เสียง เพื่อให้คนพิการทางการพูดสามารถสื่อสารกับคนในครอบครัวได้ เรามีวิลแชร์ไฟฟ้าที่ทำให้คนพิการทางการเคลื่อนไหว สามารถเครื่องที่ไปยังสถานที่ต่าง ๆ ได้สะดวก คนที่เป็นอัมพฤกษ์ อัมพาต ร่างกายไป เราก็มีเทคโนโลยีมากมาย ที่ทำให้เขาสามารถหยิบจับทำการสื่อสาร ทำการศึกษา และประกอบอาชีพได้อย่างภาคภูมิใจ และนี่เป็นจุดเริ่มต้นเท่านั้นครับ ผมเชื่อว่าเราสามารถทำได้มากกว่านี้อีก คีย์เวิร์ดสำคัญ คือ ออกแบบสำหรับนั้นครับ ผมเชื่อว่าเราสามารถทำได้มากกว่านี้อีก คีย์เวิร์ดสำคัญ คือ ออกแบบสำหรับทุกคนครับ ถึงแม้เทคโนโลยี จะทำให้ชีวิตคนพิการง่ายขึ้นเพียงใด แต่หากขาดการออกแบบ ที่เข้าใจถึงความแตกต่างระหว่างบุคคลแล้ว คนพิการก็ยังคงขาดโอกาสในการใช้ชีวิตในสังคมที่เท่าเทียมต่อไป อันดับแรก เราต้องเข้าใจก่อนครับ คนพิการมีความสามารถ และเราสามารถที่จะทำสิ่งต่าง ๆ ได้ เฉกเช่น เดียกกับคนปกติที่ต่างออกไป เรามีคนพิการอยู่ในหลากหลายสาขาอาชีพ ไม่ว่าจะเป็นสายเทคโนโลยี เป็นโปรแกรมเมอรสายออกแบบ สายภาษา หากเรานำคนพิการเหล่านี้ เข้าไปร่วมในขั้นตอนการออกแบบ ดึงศักยภาพเขาออกมาได้อย่างมากที่สุด แล้วเราก็จะได้ผลิตภัณฑ์ที่จะเข้าถึงกับทุกคนได้อย่างแท้จริง แน่นอนว่าการที่เราออกแบบโดยคำนึงถึงทุกคนไว้ตั้งแต่แรก ภายหลังแน่นอน สิ่งที่เราสามารถยกตัวอย่างได้อย่างชัด ๆ เลยก็คือการที่เรานำคนพิการในการพัฒนาระบบ สถานที่ หรือแอปพลิเคชันต่าง ๆ ที่สามารถเข้าถึงได้โดยทุกคน เมื่อนั้นเราจะได้เทคโนโลยีที่ตอบโจทย์ และสามารถแก้ไขความลำบากของคนพิการได้อย่าแท้จริง ขอยกตัวอย่างนะครับ คนตาบอดเรา มักจะมีการเซ็นชื่ออยู่เสมอ เพราะเราไม่สามารถเซ็นได้ เวลาที่เราต้องไปทำธุรกรรมหรือทำสัญญาต่าง ๆ บางครั้งเราก็มักจะถูกปฏิเสธ ปัญหานี้สามารถแก้ได้ด้วยเทคโนโลยี ถ้าเรามีเทคโนโลยี ที่สามารถในการระบุตัวตนออนไลน์ ที่คนพิการสามารถเข้าถึงได้ ก็จะได้รับประโยชน์ที่มากขึ้น และคุณภาพชีวิตตามลำดับ นอกจากนี้การพัฒนาและวิจัยเทคโนโลยีใหม่ ๆ ก็ยังสามารถทำใหคนพิการเรามีสิ่งอำนวยความสะดวกที่มากยิ่งขึ้น ผมจะขอยกตัวอย่างเทคโนโลยีที่จะเป็นจริงในเวลาอันใกล้ให้ทุกคนฟังแล้วกันนะครับ อย่างแรกทุกคนน่าจะรู้จักเทคโนโลยี AI หรือปัญญาประดิษฐ์ที่พัฒนาไปอย่างก้าวกระโดด รถไร้คนขับเริ่มใกล้ความจริงขึ้นมาทุกที ซึ่งรถแบบนี้ นอกจากจะเป็นประโยชน์กับพวกเราคนปกติแล้ว ยังเป็นประโยชน์มหาศาลให้คนพิการ คนพิการที่มีความลำบากในการเคลื่อนที่ เช่น คนตาบอด ผู้สูงอายุ หรือคนพิการที่ต้องใช้รถแบบเฉพาะทาง ถ้าเรานำรถแบบนี้ไปใส่ในสถานที่ชุมชน ก็จะเป็นการทำให้คนพิการเหล่านี้ สามารถเดินทางไปไหนมาไหนได้อย่างอิสระ นอกจากนี้เทคโนโลยีแปลงข้อความเป็นภาพที่กำลังพัฒนาไปอย่างก้าวกระโดดเช่นกัน หลาย ๆ คน เคยทำ AI วาดรูป เทคโนโลยีแบบเดียวกันนี่ล่ะครับ อุปกรณ์แปลงตัวอักษรเป็นภาษามือได้ และถ้าเราเอามาผนวกกับระบบแปลงเสียงเป็นตัวอักษรแล้วล่ะก็ คนหูหนวกของเรา ก็จะมีล่ามภาษามือส่วนตัว ที่จะสามารถใช้ที่ไหน เมื่อไหร่ก็ได้ ทำให้พวกเขาอยู่ในสังคมกับคนปกติได้อย่างมั่นใจ คนพิการอย่างพวกเราทุกคนครับ พวกเราไม่อยากให้ทุกคนมองเห็นว่าเราน่าสงสาร หรือเราเป็นภาระ คนพิการทุกคนอยากจะแสดงให้ทุกคนเห็นถึงความสามารถ คนพิการทุกคนอยากจะเป็นส่วนหนึ่งของสังคม และพวกเราก็อยากทำสิ่งอันมีประโยชน์ให้กับเพื่อนมนุษย์ไม่ต่างอะไรจากคนปกติ เทคโนโลยีที่ก้าวหน้า แต่เทคโนโลยีเพียงอย่างเดียว อาจจะยังไม่เพียงพอความเข้าใจและโอกาสจากสังคมก็เป็นสิ่งสำคัญไม่ต่างกัน หากเรามี 3 สิ่งนี้ ผมเชื่อมั่นเป็นอย่างยิ่งว่าคนพิการอย่างเราก็สามารถเป็นกำลังสำคัญในการพัฒนาประเทศได้ไม่ต่างอะไรกับคนปกติ ขอบคุณครับ</w:t>
      </w:r>
    </w:p>
    <w:p>
      <w:pPr>
        <w:pStyle w:val="BodyText"/>
      </w:pPr>
      <w:r>
        <w:t xml:space="preserve">[เสียงปรบมือ]</w:t>
      </w:r>
    </w:p>
    <w:p>
      <w:pPr>
        <w:pStyle w:val="BodyText"/>
      </w:pPr>
      <w:r>
        <w:t xml:space="preserve">(คุณภัทราวรรณ) ขอเสียงปรบมือดัง ๆ</w:t>
      </w:r>
    </w:p>
    <w:p>
      <w:pPr>
        <w:pStyle w:val="BodyText"/>
      </w:pPr>
      <w:r>
        <w:t xml:space="preserve">(คุณเพลงรบ) ก็เรียนได้ว่าคนพิการก็เป็นอีกหนึ่งกำลังสำคัญในการพัฒนาประเทศและเทคโนโลยีที่เกิดขึ้น นอกจากเป็นประโยชน์ต่อคนพิการแน่นอนนะครับ ว่าเป็นประโยชน์กับคนทั้งมวลด้วยนะครับ และในลำดับต่อไปนี้ ผมขอเรียนเชิญ คุณ กีต้า ซับบระวาลให้เกียรติอ่านสารจากองค์การสหประชาชาติ เนื่องในวันคนพิการ ประจำปี 2565 และขอเรียนเชิญเชิญคุณศุภชีพ ดิษเทศ นายกสมาคมสภาคนพิการทุกประเภทแห่งประเทศไทย ให้เกียรติอ่านสารวันคนพิการสากล ประจำปี 2565 ในนามของผู้แทนองค์กรด้านคนพิการของประเทศไทย ขอเรียนเชิญบนเวทีครับ</w:t>
      </w:r>
    </w:p>
    <w:p>
      <w:pPr>
        <w:pStyle w:val="BodyText"/>
      </w:pPr>
      <w:r>
        <w:t xml:space="preserve">(Ms. Gita)</w:t>
      </w:r>
    </w:p>
    <w:p>
      <w:pPr>
        <w:pStyle w:val="BodyText"/>
      </w:pPr>
      <w:r>
        <w:t xml:space="preserve">[ภาษาต่างประเทศ] วันงานคนพิการสากลในปีนี้ ให้ความสำคัญถึงบทบาทของนวัตกรรมในการขับเคลื่อนโลกที่เข้าถึงได้และเท่าเทียม โลกของเรากำลังเผชิญหน้ากับวิกฤตการณ์ ที่ส่งผลกระทบต่อคนพิการอย่างมาก เราต้องการการแก้ปัญหาแนวใหม่เพื่อธำรงไว้ซึ่งเป้าหมายในการพัฒนาอย่างยั่งยืน และไม่ทิ้งใครไว้ข้างหลัง ความต้องการดังกล่าวจำเป็นต้องได้รับความร่วมมือจากทั้งภาครัฐ และภาคเอกชน ในการพัฒนากลยุทธ์เพื่อคนพิการ โดยคนพิการ ทั้งนี้ รากฐานที่สำคัญของความร่วมมือจะต้องมาจากการมีส่วนร่วมอย่างเต็มศักยภาพของคนพิการ ซึ่งประกอบด้วยความหลากหลายและการยอมรับความแตกต่างอย่างเต็มที่ รวมถึงการมีส่วนร่วมอย่างจริงจังและครอบคลุมตลอดทั้งกระบวนการการตัดสินใจ นวัตกรรมและเทคโนโลยีสามารถเป็นเครื่องมือที่ทรงพลังในการขับเคลื่อนประเด็นการมีส่วนร่วมของคนทุกกลุ่ม อีกทั้งยังสามารถยกระดับการเข้าถึงข้อมูล การศึกษา และการเรียนรู้ตลอดชีวิต กระทั่งยังสามารถเปิดช่องทางใหม่ให้คนพิการได้มีส่วนร่วมในการทำงานและสังคมในวงกว้างได้อย่างเท่าเทียม ทว่าเพื่อให้ศักยภาพของเทคโนโลยีแสดงออกอย่างเต็มที่ พวกเราต้องปิดช่องว่างและลดความเหลื่อมล้ำทางสังคมในการเข้าถึงเทคโนโลยีสารสนเทศ และปกป้องสิทธิมนุษยชนในพื้นที่ดิจิทัล สำหรับบทบาทของเรา องค์การสหประชาชาติ ได้นำเสนอแนวทางหรือกลยุทธ์การรวมคนพิการเข้ากับทุกกลุ่มอย่างเป็นรูปธรรม เพื่อยกระดับการอยู่ร่วมกัน และการเข้าถึงการทำงานทั่วทั้งองค์กร ตั้งแต่สำนักงานใหญ่ไปจนถึงหน่วยงานขนาดเล็กที่กระจายอยู่ตามพื้นที่ต่าง ๆ พวกเรากำลังทำงานเพื่อประเมิน จัดการ และส่งเสริมการเข้าถึงและใช้ประโยชน์ได้ของระบบดิจิทัล รวมทั้งเป็นผู้นำ โดยการเป็นแบบอย่างในการรวมคนพิการเข้ากับทุกกลุ่ม ในวันนี้และทุก ๆ วัน ขอเชิญชวนให้พวกเราทำงานร่วมกันในการหาวิธีแก้ปัญหาเชิงนวัตกรรม เพื่อสร้างโลกที่เข้าถึงได้และเท่าเทียมกันสำหรับทุกคน ขอบคุณค่ะ</w:t>
      </w:r>
    </w:p>
    <w:p>
      <w:pPr>
        <w:pStyle w:val="BodyText"/>
      </w:pPr>
      <w:r>
        <w:t xml:space="preserve">[เสียงปรบมือ]</w:t>
      </w:r>
    </w:p>
    <w:p>
      <w:pPr>
        <w:pStyle w:val="BodyText"/>
      </w:pPr>
      <w:r>
        <w:t xml:space="preserve">(คุณภัทราวรรณ) ขอเรียนเชิญท่านคุณศุภชีพ ดิษเทศ เลยค่ะ</w:t>
      </w:r>
    </w:p>
    <w:p>
      <w:pPr>
        <w:pStyle w:val="BodyText"/>
      </w:pPr>
      <w:r>
        <w:t xml:space="preserve">(คุณศุภชีพ) กราบเรียน ท่านนายกรัฐมนตรี พลเอก ประยุทธ์ จันทร์โอชา ท่านรัฐมนตรีกระทรวงการพัฒนาสังคมและความมั่นคงของมนุษย์ ท่านจุติ ไกรฤกษ์ Mrs. Gita Sabharwal ผู้แทนองค์การสหประชาชาติ รวมถึงเพื่อนๆ พี่น้องคนพิการทุกท่าน ในฐานะที่กระผมเป็นตัวแทนคนพิการ กระผมนายศุภชีพ ดิษเทศ รู้สึกยินดีและชื่นชมที่ได้เห็นการจัดงานวันคนพิการสากลในปีนี้ กลับมาจัดได้อย่างยิ่งใหญ่กว่าเดิม มีการแสดงศักยภาพคนพิการ ไปจนถึงการให้บริการและคำปรึกษาต่าง ๆ แก่คนพิการ การจำหน่ายสินค้าคนพิการรวมกว่า 170 ร้าน อันเป็นหลักฐานแสดงให้เห็นว่า เราได้ฟื้นฟูจากโควิด-19 อย่างเข้มแข็ง และพร้อมเดินไปข้างหน้า กระผมขอขอบพระคุณทุกภาคส่วน ทั้งภาครัฐ ภาคเอกชน และภาคประชาสังคม ที่มุ่งมั่นช่วยเหลือเยียวยาคนพิการและครอบครัวอย่างต่อเนื่อง อย่างเป็นหุ้นส่วนที่พึ่งพากันได้ ทั้งหมดจะเกิดขึ้นได้เพราะเรามีความรู้สึกว่าเราเป็นครอบครัวเดียวกัน งานวันคนพิการสากล ถือเป็นธรรมเนียมปฏิบัติ ที่กระทรวงการพัฒนาสังคมและความมั่นคงของมนุษย์ ได้จัดร่วมกับสภาคนพิการทุกประเภทแห่งประเทศไทยมาอย่างยาวนาน ซึ่งสภาคนพิการทุกประเภทแห่งประเทศไทย ก่อตั้งในปี 2526 ปี 2566 สภาคนพิการทุกประเภทแห่งประเทศไทย ก็จะมีอายุครบ 40 ปีแล้ว ถือเป็นวัยที่พร้อมจะร่วมดูแลทุกคนในครอบครัว</w:t>
      </w:r>
      <w:r>
        <w:t xml:space="preserve"> </w:t>
      </w:r>
      <w:r>
        <w:t xml:space="preserve">“</w:t>
      </w:r>
      <w:r>
        <w:t xml:space="preserve">ความเป็นครอบครัว ความเป็นหุ้นส่วน</w:t>
      </w:r>
      <w:r>
        <w:t xml:space="preserve">”</w:t>
      </w:r>
      <w:r>
        <w:t xml:space="preserve"> </w:t>
      </w:r>
      <w:r>
        <w:t xml:space="preserve">เป็นเครื่องยืนยันให้เห็นว่าประเด็นหลักของงานวันคนพิการสากลในปีนี้</w:t>
      </w:r>
      <w:r>
        <w:t xml:space="preserve"> </w:t>
      </w:r>
      <w:r>
        <w:t xml:space="preserve">“</w:t>
      </w:r>
      <w:r>
        <w:t xml:space="preserve">การปฏิรูปสู่การพัฒนาเพื่อคนทั้งมวล: พลังนวัตกรรมสู่โลกที่เข้าถึงได้และเป็นธรรม</w:t>
      </w:r>
      <w:r>
        <w:t xml:space="preserve">”</w:t>
      </w:r>
      <w:r>
        <w:t xml:space="preserve"> </w:t>
      </w:r>
      <w:r>
        <w:t xml:space="preserve">เป็นเรื่องที่ประเทศไทยสามารถทำสำเร็จได้ไม่ยาก หากทุกคน ทุกฝ่าย ร่วมมือกัน อย่างไรก็ตาม เพื่อให้โลกใบนี้เป็นสถานที่ ที่ทุกคน รวมถึงคนพิการสามารถเข้าถึงสิทธิได้อย่างทั่วถึง เท่าเทียม และเป็นธรรม โดยไม่ถูกเลือกปฏิบัติ กระผมในฐานะนายกสมาคมสภาคนพิการทุกประเภทแห่งประเทศไทย และภาคีเครือข่ายคนพิการทั่วประเทศ ขอร้องขอให้ท่านนายกรัฐมนตรี รัฐบาล ภาคเอกชน และองค์กรด้านคนพิการ ร่วมกันผลักดันประเด็นสำคัญเหล่านี้ เพื่อมุ่งสู่การพัฒนาเพื่อคนทั้งมวล ซึ่งมีหมุดหมายสำคัญเหล่านี้ก็สอดคล้อง กับมติสมัชชาคนพิการแห่งชาติ โดยสภาคนพิการทุกประเภทแห่งประเทศไทยและภาคีเครือข่าย และมติสมัชชาเครือข่ายคนพิการเมื่อวันที่ 1 ธันวาคม 2565 รวมทั้งสิ้น 5 ประการ ได้แก่ 1. ขอให้นำประเด็นการปฏิรูปตาม</w:t>
      </w:r>
      <w:r>
        <w:t xml:space="preserve"> </w:t>
      </w:r>
      <w:r>
        <w:t xml:space="preserve">“</w:t>
      </w:r>
      <w:r>
        <w:t xml:space="preserve">แผนการปฏิรูปประเทศด้านสังคม</w:t>
      </w:r>
      <w:r>
        <w:t xml:space="preserve">”</w:t>
      </w:r>
      <w:r>
        <w:t xml:space="preserve"> </w:t>
      </w:r>
      <w:r>
        <w:t xml:space="preserve">ในส่วนที่เกี่ยวกับคนพิการทั้ง 3 ประเด็น ไปผนวกรวมใส่ไว้ในแผนพัฒนาคุณภาพชีวิตคนพิการแห่งชาติฉบับที่ 6 ไปจนถึงแผนปฏิบัติราชการของกระทรวงและกรมด้วย เพื่อให้มีการดำเนินการตามประเด็นปฏิรูปอย่างต่อเนื่อง ถึงแม้แผนการปฏิรูปดังกล่าวจะสิ้นสุดลงในเดือนธันวาคม 2565 ก็ตามที โดย 3 ประเด็นดังกล่าวที่เป็นหัวใจสำคัญเพื่อสร้างความเปลี่ยนแปลงให้แก่คุณภาพชีวิตของคนพิการ ได้แก่ 1) การปฏิรูปการขึ้นทะเบียนคนพิการ เพื่อให้คนพิการได้รับสิทธิสวัสดิการได้อย่างครอบคลุมและทั่วถึงยิ่งขึ้น 2) การสร้างสภาพแวดล้อมที่ทุกคนเข้าถึงได้โดยสะดวก และ 3) การยกระดับกองทุนส่งเสริมและพัฒนาคุณภาพชีวิตคนพิการให้มีประสิทธิภาพยิ่งขึ้น 2. ขอให้ปรับปรุงร่างพระราชบัญญัติการศึกษาแห่งชาติ พ.ศ. และร่างพระราชบัญญัติส่งเสริมการเรียนรู้ พ.ศ. ที่รัฐสภากำลังพิจารณาอยู่ในขณะนี้ โดยอาศัยหลักการการจัดการศึกษาแบบเรียนรวม ตามอนุสัญญาว่าด้วยสิทธิคนพิการ เพื่อสร้างหลักประกันให้คนพิการสามารถเข้าถึงสิทธิในการเรียนและร่วมกิจกรรมต่าง ๆ ในสถานศึกษาเดียวกับผู้เรียนทั่วไปอย่างเท่าเทียมและเป็นธรรมโดยไม่เลือกปฏิบัติ 3. ส่งเสริมการมีงานทำของคนพิการ โดยเฉพาะในหน่วยงานของรัฐที่ยังต้องจ้างงานคนพิการอีกกว่า 14,000 คน ตามที่กฎหมายกำหนด ไปจนถึงการส่งเสริมและพัฒนาทักษะอาชีพในความเชี่ยวชาญเดิม การเตรียมความพร้อมสู่ชีวิตวิถีใหม่ 4. ขอให้ปฏิบัติตามแถลงการณ์จาการ์ตาว่าด้วยทศวรรษคนพิการแห่งเอเชียแปซิฟิก พ.ศ. 2566 - 2575 ที่รัฐบาลไทยเพิ่งไปร่วมการประชุมระดับสูงระหว่างรัฐบาลเมื่อเดือนตุลาคมที่ผ่านมา โดยแถลงการณ์ดังกล่าวเน้นให้นานาชาติดำเนินการตามยุทธศาสตร์อินชอนเพื่อทำสิทธิให้เป็นจริง และประกาศปักกิ่งที่เป็นแผนปฏิบัติการในการเร่งปฏิบัติตามยุทธศาสตร์อินชอน 5. ประการสุดท้าย ขอให้รัฐบาล ซึ่งนำโดย ฯพณฯ พลเอก ประยุทธ จันทร์โอชา ปรับสวัสดิการเบี้ยความพิการเพิ่มจากเดือนละ 800 บาทเป็น 1,000 บาทให้คนพิการถ้วนหน้าทุกคน ถึงแม้จะเป็นเงินจำนวนไม่มาก แต่เป็นความหวังของคนพิการ อันจะแสดงให้เห็นถึงเจตนารมณ์ของรัฐบาลนี้ ที่จะสร้างความเท่าเทียม เป็นธรรมแก่คนพิการ รวมถึงจะเป็นของขวัญปีใหม่ให้คนพิการด้วยครับ สุดท้ายนี้ ขอขอบพระคุณทุกหน่วยงาน และขอเป็นกำลังใจให้คนพิการและครอบครัว รวมถึงขอประกาศว่าสภาคนพิการและองค์กรด้านคนพิการ พร้อมที่จะทำงานร่วมกับรัฐบาลโดยเฉพาะกระทรวงการพัฒนาสังคมและความมั่นคงของมนุษย์ อย่างเป็นหุ้นส่วนและครอบครัวต่อไปครับ กราบขอบพระคุณครับ</w:t>
      </w:r>
    </w:p>
    <w:p>
      <w:pPr>
        <w:pStyle w:val="BodyText"/>
      </w:pPr>
      <w:r>
        <w:t xml:space="preserve">(คุณภัทราวดี) ขอขอบพระคุณ Ms. Gita Sabharwal คุณกีต้า ซับบระวาล UN resident coordinator in Thailand และคุณศุภชีพ ดิษเทศ นายกสมาคมสภาคนพิการทุกประเภทแห่งประเทศไทย ที่ให้เกียรติร่วมอ่านสารวันคนพิการสากล ประจำปี 2565 ค่ะ ลำดับต่อไปถือเป็นช่วงที่สำคัญของการจัดงานวันคนพิการสากลประจำปีนี้ ดิฉันขอเรียนเชิญ ท่านอนุกูล ปีดแก้วปลัดกระทรวงการพัฒนาสังคมและความมั่นคงของมนุษย์ ขึ้นกล่าวรายงานต่อท่านประธานในพิธีค่ะ ขอเรียนเชิญค่ะ</w:t>
      </w:r>
    </w:p>
    <w:p>
      <w:pPr>
        <w:pStyle w:val="BodyText"/>
      </w:pPr>
      <w:r>
        <w:t xml:space="preserve">(คุณเพลงรบ) และขอเสียงปรบมือด้วยครบ</w:t>
      </w:r>
    </w:p>
    <w:p>
      <w:pPr>
        <w:pStyle w:val="BodyText"/>
      </w:pPr>
      <w:r>
        <w:t xml:space="preserve">[เสียงดนตรี]</w:t>
      </w:r>
    </w:p>
    <w:p>
      <w:pPr>
        <w:pStyle w:val="BodyText"/>
      </w:pPr>
      <w:r>
        <w:t xml:space="preserve">(คุณอนุกูล) กราบเรียน พลเอกประยุทธ์ จันทร์โอชา นายกรัฐมนตรี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ขอบพระคุณ ท่านนายกรัฐมนตรีเป็นอย่างสูงที่ได้กรุณาให้เกียรติเป็นประธานในงานวันคนพิการสากล ประจำปี 2565 ในวันนี้ สืบเนื่องจากองค์การสหประชาชาติได้ประกาศให้วันที่ 3 ธันวาคม ของทุกปีเป็นวันคนพิการสากล เพื่อเป็นการรำลึกถึงวันที่สมัชชาใหญ่แห่งองค์การสหประชาชาติรับรองแผนปฏิบัติการ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2565 องค์กรสหประชาชาติได้กำหนดประเด็นหลัก คือ</w:t>
      </w:r>
      <w:r>
        <w:t xml:space="preserve"> </w:t>
      </w:r>
      <w:r>
        <w:t xml:space="preserve">“</w:t>
      </w:r>
      <w:r>
        <w:t xml:space="preserve">การปฏิรูปสู่การพัฒนาเพื่อคนทั้งมวล: พลังนวัตกรรมสู่โลกที่เข้าถึงได้และเป็นธรรม</w:t>
      </w:r>
      <w:r>
        <w:t xml:space="preserve">”</w:t>
      </w:r>
      <w:r>
        <w:t xml:space="preserve"> </w:t>
      </w:r>
      <w:r>
        <w:t xml:space="preserve">โดยมุ่งหวังให้คนพิการสามารถรับเข้าถึงได้อย่างเท่าเทียม โดยการนำนวัตกรรมและเทคโนโลยีเข้ามาเป็นกลไกในการสร้างการเปลี่ยนแปลงทางสังคม ปัจจุบัน ประเทศไทยมีคนพิการที่รับการออกบัตรประจำตัวคนพิการ มีจำนวน 2,138,155 คน คิดเป็นร้อยละ 3.07 ของประชากรทั่วประเทศ และพบว่าคนพิการที่มีอายุมากว่า 60 ปี หรือคนพิการสูงอายุ มีจำนวน 1,205,184 คน หรือร้อยละ 56.37 ของจำนวนคนพิการทั้งหมด ซึ่งสอดคล้องกับสถานการณ์ปัจจุบัน ที่ระบุว่าในปี 2571 ประเทศไทยจะเป็นสังคมผู้สูงอายุโดยสมบูรณ์</w:t>
      </w:r>
    </w:p>
    <w:p>
      <w:pPr>
        <w:pStyle w:val="BodyText"/>
      </w:pPr>
      <w:r>
        <w:t xml:space="preserve">(Aged Society) และจากสถิติของผู้สูงอายุที่เพิ่มมากขึ้น พบแนวโน้มว่าจะมีความเสี่ยงที่จะมีความพิการร่วมด้วย กระทรวงการพัฒนาสังคมและความมั่นคงของมนุษย์ ตระหนักถึงความสำคัญในการเตรียมความพร้อม สำหรับการเพิ่มขึ้นของคนพิการในอนาคต จึงเร่งส่งเสริมให้คนพิการสามารถเข้าถึงสิทธิสวัสดิการขั้นพื้นฐานได้อย่างสะดวกรวดเร็ว โดยการนำเทคโนโลยีเข้ามาประยุกต์ใช้ในการให้บริการคนพิการผ่านระบบการยื่นคำขอมีบัตรประจำตัวคนพิการออนไลน์ เชื่อมโยงกับศูนย์บริการคนพิการแบบเบ็ดเสร็จ</w:t>
      </w:r>
    </w:p>
    <w:p>
      <w:pPr>
        <w:pStyle w:val="BodyText"/>
      </w:pPr>
      <w:r>
        <w:t xml:space="preserve">(One Stop Service) ณ โรงพยาบาล และแอปพลิเคชันบัตรประจำตัวคนพิการ ซึ่งสอดคล้องกับนโยบายของรัฐบาลในพัฒนาให้เป็นรัฐบาลดิจิทัลในอนาคต สำหรับการจัดงานวันคนพิการสากล ประจำปี 2565 กิจกรรมภายในงานประกอบด้วย การอ่านสารวันคนพิการสากล ประจำปี 2565 การมอบโล่ประกาศเกียรติคุณให้แก่คนพิการต้นแบบและหน่วยงาน องค์กรที่สนับสนุนด้านคนพิการ การจัดเวทีเสวนาเพื่อสร้างแรงบันดาลใจให้กับคนพิการ ซึ่งกลุ่มเป้าหมายประกอบด้วยคนพิการ ครอบครัวคนพิการ อาสาสมัคร หน่วยงานภาครัฐ ภาคเอกชน องค์กรเครือข่ายผู้ปฏิบัติงานด้านคนพิการ และบุคคลทั่วไป เข้าร่วมงาน 2,500 คน บัดนี้ ได้เวลาอันสมควรแล้ว กระผมขอกราบเรียนเชิญ พลเอกประยุทธ จันทร์โอชา นายกรัฐมนตรี ให้เกียรติกรุณามอบโล่ประกาศเกียรติคุณแก่คนพิการต้นแบบ องค์กร หน่วยงานที่สนับสนุนงานด้านคนพิการ และกล่าวเปิดงานวันคนพิการสากลประจำปี 2565 ตามลำดับ ขอกราบเรียนเชิญครับ</w:t>
      </w:r>
    </w:p>
    <w:p>
      <w:pPr>
        <w:pStyle w:val="BodyText"/>
      </w:pPr>
      <w:r>
        <w:t xml:space="preserve">[เสียงดนตรี]</w:t>
      </w:r>
    </w:p>
    <w:p>
      <w:pPr>
        <w:pStyle w:val="BodyText"/>
      </w:pPr>
      <w:r>
        <w:t xml:space="preserve">(คุณเพลงรบ) 1. นางสาวกรรณิการ์ เอี่ยมไธสง กรุงเทพมหานคร สมาคมคนตาบอดแห่งประเทศไทยՐ นางนพวรรณ ชัยณรงค์ กรุงเทพมหานคร สมาคมคนหูหนวกแห่งประเทศไทย Րนายยงยุทธ แสงพรหม กรุงเทพมหานคร สมาคมคนพิการแห่งประเทศไทยՐนายปราโมทย์ ขาวเจริญ กรุงเทพมหานคร สมาคมเพื่อผู้บกพร่องทางจิตแห่งประเทศไทย Րนางสาวปัณฑิตา ผันกระโทก กรุงเทพมหานคร สมาคมผู้ปกครองคนพิการทางสติปัญญาแห่งประเทศไทยՐนายสัณห์สิษฐ์ มรรคธรรมกุล กรุงเทพมหานคร สมาคมส่งเสริมศักยภาพบุคคลบกพร่องทางการเรียนรู้แห่งประเทศไทยՐ นายญาณกร ภักดีดำรงฤทธิ์ กรุงเทพมหานคร สมาคมผู้ปกครองบุคคลออทิซึม</w:t>
      </w:r>
    </w:p>
    <w:p>
      <w:pPr>
        <w:pStyle w:val="BodyText"/>
      </w:pPr>
      <w:r>
        <w:t xml:space="preserve">(ไทย) Րนายสุคม เต้าทอง กรุงเทพมหานคร สมาคมคนพิการทุกประเภทแห่งประเทศไทยՐ สมาคมคนพิการต้นแบบ ภาคเหนือՐนางสุเมตตา บดีรัฐ กำแพงเพชรՐ นายพรศักดิ์ สีสม เชียงรายՐ นายภารากร คำเดช เชียงใหม่Ր นายปรีชา วันคำ ตาก Րนายทักษ์ เบ็งทอง จากนครสวรรค์Ր นางสมควร ธนะปัด จากน่านՐ นายอนันต์ ภู่นุช จากพิจิตรՐ นายอิศรา ปัญญาฟู จากพะเยาՐ นางสาวเบญจรัตน์ ดีเรือง จากพิษณุโลกՐ นายอนัส อุ่นสวัสดิ์ จากเพชรบูรณ์ Րนายอดุลย์ ทะนันชัย แพร่Ր นางสาวชื่นชม วนาศิริ แม่ฮ่องสอนՐ นายอนุพงษ์ จามพฤกษ์ ลำพูนՐ นายทศพล โห้พันธ์ สุโขทัยՐ นางสาวรุ่งรัตน์ ดอกกุหลาบ อุทัยธานีՐ นางกิ่งกมล ใจอ่อน อุตรดิตถ์Ր คนพิการต้นแบบจากภาคเหนือไปแล้วนะครับ เราจะมาดูว่า ภาคตะวันออกเฉียงเหนือՐ นายทองใบ หาดชัยภูมิ กาฬสินธุ์ Րนายทศพร เลิศคอนสาร ชัยภูมิՐ นายศักดิ์ธานี อรรคศรีวร นครพนมՐนางอมรา พุดขุนทด นครราชสีมา Րนายสมพงษ์ หมากอ่อน บึงกาฬՐ นางสงบ รัตนพล บุรีรัมย์Ր นายธราวุธ ปะกิระเนย์ มหาสารคามՐนางสาวน้ำฝน วงษ์ละคร ยโสธรՐนางจิรพันธ์ แข็งแรง มุกดาหารՐ นางสาวเสาวนี ไค่นุ่นน้อย ร้อยเอ็ด Րนางสาวพัชรวรินทร์ ปิ่นกระโทก ศรีสะเกษ Րนางสาวทิพย์รัตน์ ทิพม่อม สกลนครՐนางสาวเพ็ญแข ทานงาม สุรินทร์Րนางอำไพ ชัยบุญมา หนองคายՐนายสมยศ ศิลาจันทร์ หนองบัวลำภูՐนายโชคทวี ประทุมรัตน์ อุดรธานีՐՐนางสาวศิริญาพรณ์ นามภักดี อุบลราชธานีՐ นายอนุวัฒน์ บุญเติม อำนาจเจริญՐ ต่อไปนะคะ จากภาคกลาง Րนายนิรุต มีพิศ กรุงเทพมหานครՐ นายสุวิทย์ วงษ์ทองดี ชัยนาทՐ นายณัฐชนน บุญสาร นครนายก Րนายภพต์ เทภาสิต นนทบุรี Րนายนลธวุฒ เกตุสุด ปทุมธานีՐนางสาวกัญญารัตน์ ชาติไทย พระนครศรีอยุธยาՐՐนายอภินัฐ คำสะอาด ลพบุรี Րนายสัมพันธ์ ภูมาตนา สมุทรปราการՐนายศรณ์ อินทนิน สมุทรสงครามՐนางบุญเรือน แกะขุนทด สมุทรสาครՐนายจิรายุทธ์ ศรีเเจ่มใส สิงห์บุรี Րนางต่าย จันทร์สุวรรณ สุพรรณบุรี Րคนพิการต้นแบบ ภาคตะวันออกและตะวันตกՐนางสาวบัณฑิตา ขาวบาง กาญจนบุรี Րนายเด่นภูมิ คชรังค์ จันทบุรี Րส.อ.เกษม ปราบพาล ฉะเชิงเทรา Րนายวี ล้วนโสม ชลบุรี Րนายครรชิต แดงศรี ตราด Րนางสาวจุฑารัตน์ จานชัยภูมิ ประจวบคีรีขันธ์Րนายสาธิต คุ้มทิม เพชรบุรี Րนายเจษฎา จำปาทอง ปราจีนบุรีՐนายกิตติคุณ สุขล้น ระยอง Րนายวรยุทธ กิจกูล ราชบุรี Րคนพิการต้นแบบ ภาคใต้ Րนายสุนันท์ ทองเพชร กระบี่Րนางสาวกฤติยา นาคจุติ ชุมพร Րนายไพฑูรย์ สายสิญจน์ ตรังՐนางบุลภรณ์ บุญประสิทธิ์ นครศรีธรรมราชՐนางสาวจุฑาภรณ์ นวลศรี นราธิวาส Րนางวิภาภร สาตแสงธรรม ปัตตานี Ր นายคมชิต สังข์ทอง พังงาՐนายเจษฎา ขุนพล พัทลุง ՐՐนายภิญโญ อุดม ภูเก็ตՐนางสาวอามีเนาะ มะเซ็ง ยะลา Րนายศิลา แสงทอง ระนอง Րนายติณณ์ ห่อตระกูล สงขลา Րนายยูโสบ ชำนาญเพาะ สตูลՐนายจำลอง สัตบุตร สุราษฏร์ธานีՐ รางวัล Global IT Challenge for youth with disabilitiesՐนางสาววรินภรณ์ ทองจำนงค์Րนายอาเบต บัวดอกตูม Րนางสาวเบญญา อินทนิล จำนวน 3 รายการ ได้แก่ เหรียญเงิน 2 เหรียญทองแดง 1Րนางสาววรรณวิษา ศรีมา จำนวน 2 รายการ ได้แก่ เหรียญเงิน 1 เหรียญทองแดง 1 เหรียญเงินՐՐ นายภูริภัทร สุนทราราม จำนวน 2 รายการ ได้แก่ เหรียญเงิน 1 เหรียญทองแดง 1Րนายกัณตภณ ใจดี Ր</w:t>
      </w:r>
    </w:p>
    <w:p>
      <w:pPr>
        <w:pStyle w:val="BodyText"/>
      </w:pPr>
      <w:r>
        <w:t xml:space="preserve">(คุณภัทราวรรณ)ต่อไปนะคะ เป็นรางวัล</w:t>
      </w:r>
    </w:p>
    <w:p>
      <w:pPr>
        <w:pStyle w:val="BodyText"/>
      </w:pPr>
      <w:r>
        <w:t xml:space="preserve">(คุณภัทราวรรณ) เก่งมาก ๆ เลยค่ะ</w:t>
      </w:r>
    </w:p>
    <w:p>
      <w:pPr>
        <w:pStyle w:val="BodyText"/>
      </w:pPr>
      <w:r>
        <w:t xml:space="preserve">(คุณเพลงรบ) สุดยอดนะครับ นายพัชรพล ขำเถื่อน จำนวน 1Րรางวัลสถานีโทรทัศน์ที่ส่งเสริมการเข้าถึงบริการสำหรับคนพิการ 1 รางวัล สถานีวิทยุโทรทัศน์รัฐสภาองค์กรด้านคนพิการหรือองค์กรอื่นใดที่ให้บริการแก่คนพิการที่ได้รับการรับรองมาตรฐานฯ</w:t>
      </w:r>
    </w:p>
    <w:p>
      <w:pPr>
        <w:pStyle w:val="BodyText"/>
      </w:pPr>
      <w:r>
        <w:t xml:space="preserve">(มอพ. 2554) ระดับดีมาก 100 คะแนน Րชมรมคนพิการไทยใจอาสา ผู้พิการทางการเคลื่อนไหวหรือร่างกาย</w:t>
      </w:r>
    </w:p>
    <w:p>
      <w:pPr>
        <w:pStyle w:val="BodyText"/>
      </w:pPr>
      <w:r>
        <w:t xml:space="preserve">(วิลแชร์) Րมูลนิธิเพื่อเด็กพิการՐชมรมคนพิการไทยใจอาสาՐ มูลนิธิเพื่อเด็กพิการՐ รางวัลองค์กรที่สนับสนุนงานด้านคนพิการ ระดับดีเยี่ยมՐกลุ่มเซ็นทรัล Րบริษัท กรุงเทพโปรดิ๊วส จำกัด</w:t>
      </w:r>
    </w:p>
    <w:p>
      <w:pPr>
        <w:pStyle w:val="BodyText"/>
      </w:pPr>
      <w:r>
        <w:t xml:space="preserve">(มหาชน) Րบริษัท เกษตรภัณฑ์อุตสาหกรรม จำกัด และ บริษัท เค.เอส.พี.อุปกรณ์ จำกัดՐบริษัท แกมม่า อินดัสตรี้ส์ จำกัดՐบริษัท ขอนแก่น บริวเวอรี่ จำกัดՐบริษัท เครือเจริญโภคภัณฑ์ จำกัด และบริษัท เจริญโภคภัณฑ์อาหาร จำกัด</w:t>
      </w:r>
    </w:p>
    <w:p>
      <w:pPr>
        <w:pStyle w:val="BodyText"/>
      </w:pPr>
      <w:r>
        <w:t xml:space="preserve">(มหาชน) Րบริษัท เชสเตอร์ฟู้ดส์ จำกัดՐบริษัท ซี.พี.คอนซูเมอร์ โพรดักส์ จำกัด Րบริษัท ซี.พี.เมอร์แชนไดซิ่ง จำกัดՐบริษัท ซี.พี.สหอุตสาหกรรม จำกัด และบริษัท ซี.พี.อุตสาหกรรมบรรจุภัณฑ์ จำกัดՐบริษัท ซีพี ออลล์ จำกัด</w:t>
      </w:r>
    </w:p>
    <w:p>
      <w:pPr>
        <w:pStyle w:val="BodyText"/>
      </w:pPr>
      <w:r>
        <w:t xml:space="preserve">(มหาชน)Րบริษัท ซีพีพีซี จำกัด</w:t>
      </w:r>
    </w:p>
    <w:p>
      <w:pPr>
        <w:pStyle w:val="BodyText"/>
      </w:pPr>
      <w:r>
        <w:t xml:space="preserve">(มหาชน) และบริษัท ฟิเทซ่าซีเอ็นซี จำกัดՐบริษัท ซีพี-เมจิ จำกัดՐบริษัท ซีพี-เมจิ จำกัด Րบริษัท ซีพีเอฟ</w:t>
      </w:r>
    </w:p>
    <w:p>
      <w:pPr>
        <w:pStyle w:val="BodyText"/>
      </w:pPr>
      <w:r>
        <w:t xml:space="preserve">(ประเทศไทย) จำกัด</w:t>
      </w:r>
    </w:p>
    <w:p>
      <w:pPr>
        <w:pStyle w:val="BodyText"/>
      </w:pPr>
      <w:r>
        <w:t xml:space="preserve">(มหาชน) Րบริษัท ซีพีเอฟ เทรดดิ้ง จำกัด Րบริษัท ซีพีเอฟ ไอทีเซ็นเตอร์ จำกัด Րบริษัท ซีอาร์จี อินเตอร์เนชั่นแนล ฟู้ด จำกัดՐบริษัท เซ็นทรัล เรสตอรองส์ กรุ๊ป จำกัดՐบริษัท โซนี่ เทคโนโลยี</w:t>
      </w:r>
    </w:p>
    <w:p>
      <w:pPr>
        <w:pStyle w:val="BodyText"/>
      </w:pPr>
      <w:r>
        <w:t xml:space="preserve">(ประเทศไทย) จำกัดՐบริษัท ทรู คอร์ปอเรชั่น จำกัด</w:t>
      </w:r>
    </w:p>
    <w:p>
      <w:pPr>
        <w:pStyle w:val="BodyText"/>
      </w:pPr>
      <w:r>
        <w:t xml:space="preserve">(มหาชน)Րบริษัท ท็อป ฟอร์ม บราเซีย</w:t>
      </w:r>
    </w:p>
    <w:p>
      <w:pPr>
        <w:pStyle w:val="BodyText"/>
      </w:pPr>
      <w:r>
        <w:t xml:space="preserve">(แม่สอด) จำกัดՐบริษัท เทพผดุงพรมะพร้าว จำกัด</w:t>
      </w:r>
    </w:p>
    <w:p>
      <w:pPr>
        <w:pStyle w:val="BodyText"/>
      </w:pPr>
      <w:r>
        <w:t xml:space="preserve">(กะทิชาวเกาะ)Րบริษัท น้ำตาลมิตรผล จำกัดՐบริษัท พัฒนาผู้นำเครือเจริญโภคภัณฑ์ จำกัดՐบริษัท ฟอร์ด มอเตอร์ คัมปะนี</w:t>
      </w:r>
    </w:p>
    <w:p>
      <w:pPr>
        <w:pStyle w:val="BodyText"/>
      </w:pPr>
      <w:r>
        <w:t xml:space="preserve">(ประเทศไทย) จำกัดՐบริษัท ไมโครชิพ เทคโนโลยี</w:t>
      </w:r>
    </w:p>
    <w:p>
      <w:pPr>
        <w:pStyle w:val="BodyText"/>
      </w:pPr>
      <w:r>
        <w:t xml:space="preserve">(ไทยแลนด์) จำกัด สาขา 1Րบริษัท ไมโครชิพ เทคโนโลยี</w:t>
      </w:r>
    </w:p>
    <w:p>
      <w:pPr>
        <w:pStyle w:val="BodyText"/>
      </w:pPr>
      <w:r>
        <w:t xml:space="preserve">(ไทยแลนด์) จำกัด สำนักงานใหญ่Րบริษัท ร้อกเวิธ จำกัด</w:t>
      </w:r>
    </w:p>
    <w:p>
      <w:pPr>
        <w:pStyle w:val="BodyText"/>
      </w:pPr>
      <w:r>
        <w:t xml:space="preserve">(มหาชน)Րบริษัท รอส บรีดเดอร์ส สยาม จำกัดՐบริษัท รักษาความปลอดภัย ไทยซีคอม จำกัดՐบริษัท ล็อกซเล่ย์ จำกัด</w:t>
      </w:r>
    </w:p>
    <w:p>
      <w:pPr>
        <w:pStyle w:val="BodyText"/>
      </w:pPr>
      <w:r>
        <w:t xml:space="preserve">(มหาชน)Րบริษัท เวสเทิร์น ดิจิตอล สตอจเรจ เทคโนโลยีส์</w:t>
      </w:r>
    </w:p>
    <w:p>
      <w:pPr>
        <w:pStyle w:val="BodyText"/>
      </w:pPr>
      <w:r>
        <w:t xml:space="preserve">(ประเทศไทย) จำกัดՐՐบริษัท ล็อกซเล่ย์ จำกัด</w:t>
      </w:r>
    </w:p>
    <w:p>
      <w:pPr>
        <w:pStyle w:val="BodyText"/>
      </w:pPr>
      <w:r>
        <w:t xml:space="preserve">(มหาชน) Րบริษัท เวสเทิร์น ดิจิตอล สตอจเรจ เทคโนโลยีส์</w:t>
      </w:r>
    </w:p>
    <w:p>
      <w:pPr>
        <w:pStyle w:val="BodyText"/>
      </w:pPr>
      <w:r>
        <w:t xml:space="preserve">(ประเทศไทย) จำกัด Րบริษัท ศรีตรังโกลฟส์</w:t>
      </w:r>
    </w:p>
    <w:p>
      <w:pPr>
        <w:pStyle w:val="BodyText"/>
      </w:pPr>
      <w:r>
        <w:t xml:space="preserve">(ประเทศไทย) จำกัด</w:t>
      </w:r>
    </w:p>
    <w:p>
      <w:pPr>
        <w:pStyle w:val="BodyText"/>
      </w:pPr>
      <w:r>
        <w:t xml:space="preserve">(มหาชน) Րบริษัท ศรีไทยซุปเปอร์แวร์ จำกัด</w:t>
      </w:r>
    </w:p>
    <w:p>
      <w:pPr>
        <w:pStyle w:val="BodyText"/>
      </w:pPr>
      <w:r>
        <w:t xml:space="preserve">(มหาชน) Րบริษัท อาร์เบอร์ เอเคอร์ส ประเทศไทย จำกัดՐบริษัท อุตสาหกรรมโคราช จำกัดՐบริษัท เอ็น เวนเชอร์ส จำกัด</w:t>
      </w:r>
    </w:p>
    <w:p>
      <w:pPr>
        <w:pStyle w:val="BodyText"/>
      </w:pPr>
      <w:r>
        <w:t xml:space="preserve">(N.VENTURES CO.,LTD.) Րบริษัท เอส แอนด์ เจ อินเตอร์เนชั่นแนล เอนเตอร์ไพรส์ จำกัด</w:t>
      </w:r>
    </w:p>
    <w:p>
      <w:pPr>
        <w:pStyle w:val="BodyText"/>
      </w:pPr>
      <w:r>
        <w:t xml:space="preserve">(มหาชน) Րบริษัท แอดวานซ์ คอนแท็ค เซ็นเตอร์ จำกัดՐบริษัท แอ๊ดว้านซ์ฟาร์ม่า จำกัดՐบริษัท โอวาท โปร แอนด์ ควิก จำกัดՐบริษัท ฮานา เซมิคอนดักเตอร์</w:t>
      </w:r>
    </w:p>
    <w:p>
      <w:pPr>
        <w:pStyle w:val="BodyText"/>
      </w:pPr>
      <w:r>
        <w:t xml:space="preserve">(อยุธยา) จำกัด Րบริษัท ฮิตาชิ แอสเตโม โคราช จำกัด Րบริษัทเซ็นทรัล หัวหิน บีช รีสอร์ท จำกัด</w:t>
      </w:r>
    </w:p>
    <w:p>
      <w:pPr>
        <w:pStyle w:val="BodyText"/>
      </w:pPr>
      <w:r>
        <w:t xml:space="preserve">(มหาชน)Ր ขอเสียงปรบมือครับ</w:t>
      </w:r>
    </w:p>
    <w:p>
      <w:pPr>
        <w:pStyle w:val="BodyText"/>
      </w:pPr>
      <w:r>
        <w:t xml:space="preserve">[เสียงปรบมือ] และเรียกได้ว่าเป็นอีกหนึ่งวันสำคัญนะครับ ที่พี่น้องคนพิการและผู้ดูแลคนพิการ เห็นนั่งอมยิ้มกันเลย</w:t>
      </w:r>
    </w:p>
    <w:p>
      <w:pPr>
        <w:pStyle w:val="BodyText"/>
      </w:pPr>
      <w:r>
        <w:t xml:space="preserve">(คุณภัทราวรรณ) ใช่ค่ะ</w:t>
      </w:r>
    </w:p>
    <w:p>
      <w:pPr>
        <w:pStyle w:val="BodyText"/>
      </w:pPr>
      <w:r>
        <w:t xml:space="preserve">(คุณเพลงรบ) เพราะวันนี้เราได้รับเกียรติจาก ฯพณฯ นายกรัฐมนตรีนะครับ และที่สำคัญ คือ ทุกประเด็นที่ประเด็นองค์กรคนพิการร้องขอ ท่านนายกฯ ท่านกรุณาจดทุกประเด็นเลย เป็นที่ชื่นใจแทนคนพิการด้วยนะครับ</w:t>
      </w:r>
    </w:p>
    <w:p>
      <w:pPr>
        <w:pStyle w:val="BodyText"/>
      </w:pPr>
      <w:r>
        <w:t xml:space="preserve">(พลเอก ประยุทธ์) สวัสดีครับ ตอนเช้า เช้าวันที่สดใส อากาศก็ดีข้างนอก เข้ามาในนี้ ได้เห็นบรรยากาศอบอุ่นนะครับ ท่ามกลางพวกเราจำนวนมากนะครับ มีทั้งต่างประเทศ มีทั้งคนไทย ต่างประเทศด้วยอะไรด้วย อันนี้ก็ถือว่าเป็นวันสำคัญของผมอีกวันหนึ่งนะครับ ในกลุ่มของท่าน ซึ่งเป็นหน้าที่ของรัฐบาลจะต้องดูแล ให้มากที่สุดนะครับ ก็อย่างที่กล่าวไปเมื่อสักครู่แล้ว ก็อย่างที่บอกไปเมื่อกี้แล้ว ถึงไหนอย่างไรแล้วนะครับ กราบเรียนท่านรัฐมนตรีกระทรวงพาณิชย์ ผู้แทนสหประชาชาตินะครับ ผู้แทนคนพิการทุกประเภทแห่งประเทศไทย และหัวหน้าผู้บริหารองค์กรเอกชน ผู้นำคนพิการ พี่น้องคนพิการ และท่านผู้มีเกียรติทุกท่านนะครับ ความสุข ความสบายใจ เป็นเกียรติที่ได้มาเปิดงานวันคนพิการสากลประจำปี 2565 แล้วก็ขอชื่นชน ที่ได้เห็นศักยภาพคนพิการหลายท่าน หลายกลุ่ม หลาย ๆ อาชีพที่ได้แสดงออก แล้วก็ได้มาวันนี้ ทั้งในส่วนของตนเอง ในส่วนผู้สนับสนุนต่าง ๆ ทั้งเอกชน ภาคธุรกิจด้วยนะ มันจำเป็น สิ่งใดที่ทำมาเพื่อคนเยอะ ๆ นี่บางครั้งรัฐบาลทำได้ไม่ทั่วถึงบางทีก็มีกฎระเบียบออกมาเยอะแยะ แต่สิ่งสำคัญที่สุด คือ ไม่มีใครจะแก้ปัญหาได้โดยลำพัง ซึ่งรัฐบาล ภาคเอกชน ธุรกิจ และประชาชน ทุกกลุ่ม ทุกฝ่าย ขึ้นไปข้างหน้าได้เร็วขึ้นนะครับ ขอขอบพระคุณทุกคน แสดงให้เห็นว่าพวกเรามีจิตใจที่เข้มแข็ง หลาย ๆ ท่านเห็นแล้ว ท่านสู้ชีวิตจริง ๆ วันนี้เป็นวันที่ค่อนข้างที่จะ… คือ คือรู้สึกตื้นตันนะ เจอพวกเรานี่ โอกาสท่านน้อยกว่าคนอื่น แต่ท่านก็พยายามที่จะสู้ชีวิตของท่านมา ไม่ใช่ว่าได้มาง่าย ๆ มีชีวิตอยู่ทุกวัน พิธีกรมานี่ แล้วทำไมคนที่มีครบ 32 ทำไมไม่ทำแบบเขาบ้างนะ สิ่งดี ๆ นี่ ผมขอแค่ทำสิ่งที่ดีที่งามทำสิ่งที่ถูกต้องนะครับ ผมขอแค่นั้นเอง ทุกวันนี้เขาใช้ชีวิตที่ดีอย่างเต็มที่นะครับ ก็ขอฝากเอาไว้การ… หากเรามีจิตใจที่เข้มแข็ง ความพิการเราก็ไม่ใช่อุปสรรคอะไร อาจจะไม่เหมือนคนอื่น ไม่เท่าคนอื่น แต่ถ้าเราได้รับการดูแลซึ่งกันและกัน ให้กำลังซึ่งกันและกัน ซึ่งเขาอยู่ได้คนปกติก็เผื่อแผ่ให้กำลังใจเขา ถ้าทำได้ เพื่อจะก้าวไปสู่ความสำเร็จ วันนี้เราพยายามที่จะสร้างโอกาส รัฐบาลพยายามที่จะสร้างโอกาส สร้างความเสมอภาคอย่างเท่าเทียมคนทุกกลุ่มทุกฝ่าย ให้มุ่งสู่สังคมสู่โอกาสหรือสังคมแห่งโอกาสนะครับ เราจะไม่ทิ้งใครไว้ข้างหลังนะ เรามีคนตั้ง 70 ล้าน เรามียอดสักประมาณ 3 ล้านกว่า ใช่ไหม คนพิการ 3,700,000 คนสัดส่วนที่ถือว่าก็มากพอสมควรนะ คือ ไม่อยากให้มีพิการน่ะ อันนี้ก็มีหลายอย่าง ตั้งแต่กำเนิด ตั้งแต่โรคภัยไข้เจ็บ อะไรต่าง ๆ เหล่านี้ นี่คือโรคยุคปัจจุบัน ซึ่งนับวัน สังคมผู้สูงวัยนะ วันนี้เป็นสิ่งสำคัญนะ สังคมสูงวัย ทุกคนแข็งแรงขึ้น ทุกคนมีอายุยืนขึ้น ทุกคนอยู่ได้นานขึ้น เพราะระบบสุขภาพเราก็ทำได้ดีขึ้นนะครับ ทำอย่างไรจะทำประโยชน์ให้กับตนเอง และประเทศชาติทั้งหมดทุกคนนะ วันนี้ได้มอบหมายให้กระทรวงการพัฒนาสังคมและความมั่นคงของมนุษย์ ได้ยกระดับและพัฒนาคุณภาพคนพิการ ได้มีระบบปฏิรูประบบคนพิการ มี ก็อยากให้มีการพัฒนาให้เร็วขึ้นใช่ไหม เมื่อกี้ท่านปลัดฯ ก็แจ้งมาเมื่อกี้นี้ ท่านนายกก็กล่าวเมื่อสักครู่ด้วย วันนี้เพื่อให้ทุกท่านได้รับสวัสดิการนะครับ สิทธิสวัสดิการ แล้วก็ครอบคลุมอย่างทั่วถึง แล้วก็ เราก็ได้มีการทบทวนแก้ไขระเบียบให้สามารถเข้าถึงทะเบียนได้รวดเร็วมากยิ่งขึ้น การพัฒนาระบบศูนย์บริยายแบบเบ็ดเสร็จ one stop service วันนี้ได้จัดตั้งนำร่องทุกโรงพยาบาล อย่างน้อยโรงพยาบาลละ1 แห่ง การพัฒนาระบบแอปพลิเคชั่นบัตรดิจิทัล สามารถจะยื่นขอรับสิทธิ์สวัสดิการคนพิการได้เหมือนบัตรจริง เสมือนบัตรจริง แล้ววันนี้ก็ได้สนับสนุนบัตรจริง แล้ววันนี้ก็ได้สนับสนุนและส่งเสริมให้คนพิการมีงานทำ กว่า 70,000 ราย ปรับปรุงสภาพแวดล้อมโครงการจัดหาครอบครัวอุปการะให้กับคนพิการที่ไม่มีผู้ดูแล เพื่อส่งเสริมสนับสนุนให้คนพิการได้อยู่กับครอบครัว นี่คือสิ่งที่เราเริ่มมาแล้วนะ แล้วจะทำให้ดีขึ้นไปเรื่อย ๆ มากขึ้น เรื่อย ๆ นะครับ รัฐบาลและผู้ดูแลคนพิการเพื่อการรับสัมปทาน สินค้าและบริการ รวมกว่า 14,000 ราย สามารถสร้างรายได้แก่คนพิการ กว่า 1,661,000,000 บาท ต่อปี จากการประชุม APEC ที่ผ่านมากนั้น เอกสารเป้าหมายกรุงเทพ BCG ทุกคนเข้าใจนะ อะไรคือ BCG ผมจะไม่ย้อนไปตรงนั้นอีกแล้ว อันนี้ของไทย โดยภาครัฐและภาคเอกชน ทุกคน ทุกส่วน ได้เห็นตรงกันนะครับ ได้นำพาประเทศไปสู่ รัฐและภาคเอกชน ทุกคน ทุกส่วน ได้เห็นตรงกันนะครับ ได้นำพาประเทศไปสู่จะต้องไม่ทิ้งใครไว้ข้างหลัง รวมถึงพวกเราในที่นี้ด้วยคนที่พิการน่ะครับ เราจะช่วยพัฒนาคุณภาพชีวิตได้ดีขึ้น โดยเฉพาะอย่างยิ่งด้านความเท่าเทียม การมีส่วนร่วมทางเศรษฐกิจ สร้างความเข้มแข็ง และขีดความสามารถ ปี 2566 นั้นถือเป็นปีสำคัญที่เราจะขับเคลื่อนคนพิการสานต่อ ขยายผล โครงการต่าง ๆ ให้ครอบคลุมมากยิ่งขึ้น และได้กำหนดทิศทาง ได้สอดคล้องกับปฏิญญากาตาร์ว่าด้วยทศวรรษ 2566 ถึง 2575 นะครับ เพื่อให้คนพิการได้รับสิทธิและความเท่าเทียมอย่างทั่วถึง ปีนี้จากนายก ปีนี้รัฐบาลจะมีการประกาศคุณภาพชีวิตคนพิการ ฉบับที่ 6</w:t>
      </w:r>
    </w:p>
    <w:p>
      <w:pPr>
        <w:pStyle w:val="BodyText"/>
      </w:pPr>
      <w:r>
        <w:t xml:space="preserve">(2566-2570)มีส่วนร่วมและบริการความร่วมมืออย่างเต็มที่ทั้งภาครัฐ ภาคเอกชน และภาคประชาสังคม เพื่อสร้างโอกาสให้คนพิการสามารถดำเนินชีวิตได้อยู่บน์ส่งเสริมและสนับสนุนพื้นฐานศักดิ์ศรีของความเป็นมนุษยความเสมอภาคอย่างเป็นธรรมและเท่าเทียม และเข้าถึงสิทธิจากเท่าถึงทุกที่ได้อย่างแท้จริง โอกาสนี้ขอแสดงความยินดีกับผู้พิการต้นแบบ ในการสนับสนุนคนพิการ ประจำปี พ.ศ. 2565 ร่วมกันสงเสริมและสนับสนุนคนพิการให้ได้รับความเสมอภาคทุกคนที่ร่วมกันจัดงานนี้นะครับ ขอบคุณท่านผู้แทนสหประชาชาตินะครับ ที่ได้กล่าว คำกล่าวของท่านเลขา มาวันนี้นะ ซึ่งก็ตรงกับที่รัฐบาลได้คิด และดำเนินการในปัจจุบันนะครับ เราจะทำให้ดีขึ้น ๆ วันพรุ่งนี้ต้องดีกว่าวันนี้ อาทิตย์หน้าต้องดีกว่าอาทิตย์นี้ ปีหน้าต้องดีกว่าปีนี้ นั่นคือสิ่งที่ผมตั้งใจจะทำงานตรงนี้ ด้วยการร่วมมือของรัฐบาลนะครับ ทุกท่าน วันนี้ท่านรองนายกก็มาด้วยอยู่แล้ว ทำงานเพื่อประชาชน เพื่อประเทศชาติ นั่นก็คือหลักการของรัฐบาลเรานะครับ ไม่ได้มุ่งหวังอะไรทั้งสิ้น ก็ยินดีที่เห็นรอยยิ้มหลาย ๆ ท่านที่ขึ้นมาวันนี้ ผมถึงสะท้อนใจว่า ถ้าคนปกติ ไม่ทำอะไรเลยนี่ ผมว่าใช้ไม่ได้นะ เขายังมีกำลังใจให้การทำนู่นทำนี่ หาอะไรทำ บางคนก็เป็นข้าราชการ รับราชการ บางคนก็ทำงานบริษัทต่าง ๆ เหล่านี้ ขอชื่นชมจริง ๆ ด้วยใจจริง ไม่ยอมแพ้อุปสรรคใด ๆ ทั้งสิ้น ขอบคุณบรรดาผู้ประกอบการ ร้านค้า อุตสาหกรรม ธุรกิจต่าง ๆ ที่ได้ดูแล ได้ช่วยเหลือในการดูแลคนเหล่านี้ การทำเพื่อคนนี่นะ ทำให้คนมีความสุข ทำให้ความเป็นอยู่ที่ดี ท่านได้เกิดกุศล วันนี้เรามีทั้งบุญและกุศล บุญก็ทำศาสนาไป พระ วัด ก็ว่าไป นี่คือกุศลทำให้คนเป็นนะ ทำให้คนมีชีวิตอยู่ในวันนี้เขาอยู่ได้ นั่นคือกุศลของท่า ขอให้ทุกท่าไนด้รับสิ่งกลับมาคืนความสุข ความภาคภูมิใจ คือ ความสุข ความภาคภูมิใจ ความสุขสวัสดิ์ธุรกิจของท่าน นี่คือสิ่งที่ผมอยากจะบอกพวกเราแค่นั้นเอง เพราะผมก็ตั้งใจแบบเขาเหมือนกัน ตั้งใจแบบนี้ ผมก้ตั้งใจ ทำกุศลให้กันได้ เราจะไม่ทิ้งใครไว้ข้างหลัง ก็ขอฝากไว้ด้วยล่ะกันขอบคุณนะครับ มีอะไรอีกไหม เมื่อกี้จบไปแล้ว 5-6 ข้อเมื่อกี้นี้ จากปลัด จากรัฐมนตรีนะ อะไรทำได้ถึงไหน อะไร อย่างไร หาข้อมูลให้ผมด้วยแล้วกันนะ เอาล่ะ ได้เวลาแล้วล่ะนะ บัดนี้ได้เวลาอันสมควรแล้วขอเปิดงานคนพิการประจำปี 2565 ขออวยพรให้จัดงานบรรลุผลสำเร็จตามที่ตั้งไว้ทุกประการ ขออำนวยพรให้ทุกท่านมีกำลังใ จและสติปัญญาในการประกอบสิ่งต่าง ๆ ให้เป็นประโยชน์แก่สังคมและประเทศชาติสืบไป ขอบคุณครับ สวัสดีครับ</w:t>
      </w:r>
    </w:p>
    <w:p>
      <w:pPr>
        <w:pStyle w:val="BodyText"/>
      </w:pPr>
      <w:r>
        <w:t xml:space="preserve">[เสียงปรบมือ]</w:t>
      </w:r>
    </w:p>
    <w:p>
      <w:pPr>
        <w:pStyle w:val="BodyText"/>
      </w:pPr>
      <w:r>
        <w:t xml:space="preserve">(คุณเพลงรบ) ขอบพระคุณครับ ขอบพระคุณ ฯพณฯ นายกรัฐมนตรีเป็นอย่างสูงนะครับ ได้เปิดงานคนพิการสากลประจำปี 2565 อย่างเป็นทางการ และในโอกาสเดียวกันขอเชิญท่านนายกฯ อยู่บนเวทีสักครู่หนึ่ง เพื่อที่เราจะเข้าสู่พิธีเปิดอย่างเป็นทางการครับ</w:t>
      </w:r>
    </w:p>
    <w:p>
      <w:pPr>
        <w:pStyle w:val="BodyText"/>
      </w:pPr>
      <w:r>
        <w:t xml:space="preserve">(คุณภัทราวรรณ) ค่ะ และขอเชิญท่านผู้บริหารบนโซฟาแถวหน้านะคะ ขึ้นบนเวทีค่ะ เปิดทำการเปิดงานในครั้งนี้นะคะ ขอเรียนเชิญทุกท่านค่ะ</w:t>
      </w:r>
    </w:p>
    <w:p>
      <w:pPr>
        <w:pStyle w:val="BodyText"/>
      </w:pPr>
      <w:r>
        <w:t xml:space="preserve">(คุณเพลงรบ) เรียกได้ว่านอกจากท่านนายกรัฐมนตรีแล้ว ยังมีท่านรองนายกรัฐมนตรี รวมถึงผู้หริารนะครับ รัฐบาลได้เล็งเห็นความสำคัญของวันนี้ วันงานคนพิการสากลและทุกท่านได้กรุณาอยู่บนเวทีแล้ว เพื่อทำการเปิดวันคนพิการสากลประจำปีนี้อย่างเป็นทางการนะครับ วันนี้นะครับ นอกจากคนพิการจะได้รับรางวัลแล้ว ยังได้กำลังใจดี ๆ และได้คำมั่นจากรัฐบาลในการที่จะเข้ามาเป็นส่วนหนึ่ง เข้ามาเป็นส่วนร่วมที่สำคัญในการร่วมพัฒนาคนพิการ พัฒนาสังคม อย่างเช่นที่ ฯพณฯ นายกบอกว่าเราจะไม่ทิ้งใครไว้ข้างหลังนะครับ และตอนนี้นะครับ ทุกท่านอยู่บนเวทีแล้ว ขอเสียงดัง ๆ ปรบมือให้อีกสักครั้งหนึ่งนะครับ ขอบพระคุณครับ และนอกจากรอยยิ้มของผู้ที่ได้รับรางวัลแล้ว เรายังเห็นรอยยิ้มของผู้นำประเทศของเราด้วย ถ้าพร้อมแล้วเราจะมาร่วมเป็นส่วนหนึ่งในการเปิดพิธีวันคนพิการสากล ประจำปี 2565 ไปพร้อม ๆ กันด้วยกัน ด้วยการนับถอยหลังนะครับ ถ้าพร้อมแล้ว ร่วมนับไปพร้อม ๆ กันเลยครับ 5 4 3 2 1 ครับ</w:t>
      </w:r>
    </w:p>
    <w:p>
      <w:pPr>
        <w:pStyle w:val="BodyText"/>
      </w:pPr>
      <w:r>
        <w:t xml:space="preserve">[เสียงดนตรี] และนี่คือการเปิดงานวันคนพิการสากลประจำปี 2565 อย่างเป็นทางการครับ เสริมทักษะคุ้มครองสิทธิ์ขั้นพื้นฐานสร้างการยอมรับความเข้าใจ สิ่งอำนวยความสะดวกสำหรับทุกคน สร้างการมีส่วนร่วม เป็นอีก 1 แนวทางนะครับ ที่รัฐบาลและพี่น้องคนพิการจะร่วมกันพัฒนาครับ ครับ และในโอกาสเดียวกันนี้นะครับ ขออนุญาตนะครับ บันทึกภาพแห่งความสุข บันทึกภาพแห่งรอยยิ้มในวันนี้ เป็นชุดแรกก่อนนะครับ ชุดแรกนะครับ ขออนุญาตเป็นชุดแรกก่อนนะครับ</w:t>
      </w:r>
    </w:p>
    <w:p>
      <w:pPr>
        <w:pStyle w:val="BodyText"/>
      </w:pPr>
      <w:r>
        <w:t xml:space="preserve">(คุณภัทราวรรณ) อย่างนั้นเดี๋ยวขอรวมกันไปเลยทีเดียวนะคะ</w:t>
      </w:r>
    </w:p>
    <w:p>
      <w:pPr>
        <w:pStyle w:val="BodyText"/>
      </w:pPr>
      <w:r>
        <w:t xml:space="preserve">(คุณเพลงรบ) ได้ครับผม วันนี้เป็นอีกหนึ่งวันที่เรียกได้ว่า พี่น้องคนพิการ ผู้แทน รวมถึงหน่วยงาน กรมต่าง ๆ กรมกระทรวงที่มีความเกี่ยวข้องได้เล็งเห็นความสำคัญในวันนี้ครับ วันคนพิการสากลครับ เราจะร่วมขับเคลื่อนและพัฒนาคนพิการไปด้วยกันนะครับ และที่สำคัญแล้วนะครับ นอกจากหน่วยงานภาครัฐแล้ว ผู้พิการเองแล้ว เราก็ยังได้รับความร่วมมือที่ดีจากภาคเอกชนอีกด้วย ถ้าทุกภาคส่วน ร่วมไม้ร่วมมือ ช่วยกัน ร่วมกันสร้างสรรค์และพัฒนาแน่นอนว่าจะเป็นสังคมก้าวหน้า ไม่ทิ้งใครไว้ข้างหลังอย่างที่ทางรัฐบาลได้กล่าวไว้นะครับ และในโอกาสเดียวกันนี้นะครับ ผมขอกราบขอบพระคุณ ท่านนายกรัฐมนตรี ท่านรองนายกรัฐมนตรี และท่านผู้บริหาร หน่วยงานรัฐบาลทุก ๆ ท่านนะครับ ที่ได้เห็นความสำคัญในวันนี้ แล้วก็เรายังมีบูธนิทรรศการสำหรับคนพิการที่อยู่บริเวณด้านหน้านะครับ เป็นอีกหนึ่งวันนะครับ ที่ทางรัฐบาลนะครับ ได้นำเรียนแล้วว่าทุกคนจะสามารถเข้าถึงสิทธิและสวัสดิการที่ภาครัฐ กำหนดให้ รวมถึงนะครับ ภาคเอกชนมีหลากหลายบริษัทด้วยกันนะครับ ที่ได้จ้างงานให้คนพิการนั้นสามารถมีเงิน มีรายได้เลี้ยงดูครอบครัวได้นั่นเองครับ ขอความกรุณาผู้มีเกียรติทุกท่านรวมถึงผู้ร่วมงานนะครับ นั่งบริเวณเก้าอี้ของท่านก่อนนะครับ ขอให้ทุกท่านนั่งประจำที่ก่อนนะครับ ในขณะนี้นะครับ ท่านนายกรัฐมนตรี รวมถึง ฯพณฯ นายกรัฐมนตรี ชมบูธอยู่นะครับ เพื่อไม่ให้เกิดความวุ่นวายนะครับ ขอความกรุณาทุกท่านนะครับ นั่งประจำที่สักครู่นะครับ และเราอาจจะต้องมีการยุติการใช้เสียง เนื่องจากว่ามีพี่น้องสื่อมวลชนจากหลากหลายสำนักเลย ที่ร่วมขยายความ ขยายข่าว และแน่นอนว่ามีคำถามอีกมากมายแก่ท่านนายกรัฐมนตรีด้วย</w:t>
      </w:r>
    </w:p>
    <w:p>
      <w:pPr>
        <w:pStyle w:val="BodyText"/>
      </w:pPr>
      <w:r>
        <w:t xml:space="preserve">(คุณภัทราวรรณ) ค่ะ และในนามของกระทรวงการพัฒนาสังคมและความมั่นคงของมนุษย์ ร่วมกับสมาคมคนพิการแห่งประเทศไทย ร่วมถึงภาคีเครือข่ายขอขอบพระคุณทุกท่านนะคะ ที่มาร่วมงานวันคนพิการสากล ประจำปี 2565 และหวังอย่างยิ่งนะคะ ว่างานวันนี้จะเกิดประโยชน์ต่อคนพิการอย่างต่อเนื่องในประเทศไทยทุก ๆ ปี ผมครับ เพลงรบ ในช่วงเช้าแต่เพียงเท่านี้นะคะ พบกันในช่วงบ่ายนะคะ สำหรับตอนนี้สวัสดีค่ะ</w:t>
      </w:r>
    </w:p>
    <w:p>
      <w:pPr>
        <w:pStyle w:val="BodyText"/>
      </w:pPr>
      <w:r>
        <w:t xml:space="preserve">(คุณเพลงรบ) สวัสดีครับ</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ที่ 2 ธันวาคม 2565 เวลา 08:00 - 12:00 น. ภาคเช้า ณ ศูนย์ราชการแจ้งวัฒนะ ณ อาคารรัฐประศาสนภักดี (อาคาร B)</dc:title>
  <dc:creator/>
  <cp:keywords/>
  <dcterms:created xsi:type="dcterms:W3CDTF">2022-12-02T05:00:48Z</dcterms:created>
  <dcterms:modified xsi:type="dcterms:W3CDTF">2022-12-02T05: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08.00 น.</vt:lpwstr>
  </property>
  <property fmtid="{D5CDD505-2E9C-101B-9397-08002B2CF9AE}" pid="3" name="subtitle">
    <vt:lpwstr/>
  </property>
</Properties>
</file>